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r>
        <w:t xml:space="preserve"> </w:t>
      </w:r>
      <w:r>
        <w:t xml:space="preserve">-</w:t>
      </w:r>
      <w:r>
        <w:t xml:space="preserve"> </w:t>
      </w:r>
      <w:r>
        <w:t xml:space="preserve">Morocco</w:t>
      </w:r>
      <w:r>
        <w:t xml:space="preserve"> </w:t>
      </w:r>
      <w:r>
        <w:t xml:space="preserve">Casablanca</w:t>
      </w:r>
    </w:p>
    <w:bookmarkStart w:id="22" w:name="Xda0a57a971310291f37d78292ab0e1c86c187b2"/>
    <w:p>
      <w:pPr>
        <w:pStyle w:val="Heading1"/>
      </w:pPr>
      <w:r>
        <w:t xml:space="preserve">Internship Application Letter for Mechanical Enginee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w:t>
      </w:r>
      <w:r>
        <w:t xml:space="preserve"> </w:t>
      </w:r>
      <w:r>
        <w:t xml:space="preserve">[Company Name - e.g., "Société Marocaine d'Ingénierie Mécanique" or "Casablanca Industrial Solutions"]</w:t>
      </w:r>
      <w:r>
        <w:br/>
      </w:r>
      <w:r>
        <w:rPr>
          <w:bCs/>
          <w:b/>
        </w:rPr>
        <w:t xml:space="preserve">Address:</w:t>
      </w:r>
      <w:r>
        <w:t xml:space="preserve"> </w:t>
      </w:r>
      <w:r>
        <w:t xml:space="preserve">Casablanca, Morocco</w:t>
      </w:r>
    </w:p>
    <w:bookmarkStart w:id="21" w:name="Xa6fb5e5467812288e46de56d6f9f395b6012a35"/>
    <w:p>
      <w:pPr>
        <w:pStyle w:val="Heading2"/>
      </w:pPr>
      <w:r>
        <w:t xml:space="preserve">Subject: Enthusiastic Application for Mechanical Engineering Internship in Morocco Casablanca</w:t>
      </w:r>
    </w:p>
    <w:p>
      <w:pPr>
        <w:pStyle w:val="FirstParagraph"/>
      </w:pPr>
      <w:r>
        <w:t xml:space="preserve">Dear Hiring Manager,</w:t>
      </w:r>
    </w:p>
    <w:p>
      <w:pPr>
        <w:pStyle w:val="BodyText"/>
      </w:pPr>
      <w:r>
        <w:t xml:space="preserve">I am writing to express my profound enthusiasm for the opportunity to contribute as a Mechanical Engineer intern within your esteemed organization in Casablanca, Morocco. As a dedicated final-year Mechanical Engineering student at École Nationale des Sciences Appliquées de Casablanca (ENSA Casablanca), I have meticulously aligned my academic pursuits and technical skills with the dynamic industrial landscape of Morocco Casablanca—a region renowned for its pivotal role in advancing the nation’s manufacturing, renewable energy, and automotive sectors. This Internship Application Letter serves as a testament to my commitment to leveraging my expertise within the Moroccan engineering ecosystem while embracing the unique professional environment of Casablanca.</w:t>
      </w:r>
    </w:p>
    <w:p>
      <w:pPr>
        <w:pStyle w:val="BodyText"/>
      </w:pPr>
      <w:r>
        <w:t xml:space="preserve">My academic journey at ENSA Casablanca has equipped me with a robust foundation in core mechanical engineering disciplines, directly applicable to the challenges and innovations driving industries in Morocco Casablanca. Courses such as Advanced Thermodynamics, Fluid Mechanics, Finite Element Analysis (FEA), and Machine Design have been complemented by hands-on laboratory work at the university’s state-of-the-art Mechanical Engineering Lab. For instance, I led a project simulating heat dissipation systems for solar thermal power plants—mirroring Morocco’s ambitious renewable energy initiatives like the Noor Ouarzazate complex, which positions Casablanca as a strategic hub for sustainable engineering solutions. This project required precise CAD modeling using SolidWorks and ANSYS simulations to optimize efficiency, directly aligning with the technical demands of engineering firms operating across Morocco Casablanca.</w:t>
      </w:r>
    </w:p>
    <w:p>
      <w:pPr>
        <w:pStyle w:val="BodyText"/>
      </w:pPr>
      <w:r>
        <w:t xml:space="preserve">Furthermore, my internship at Al-Jazira Engineering Services in Mohammedia (a key industrial zone near Casablanca) provided invaluable exposure to real-world manufacturing processes. I assisted senior engineers in conducting failure analysis on conveyor systems used by a major automotive parts supplier, utilizing vibration analysis tools and Root Cause Analysis (RCA) methodologies. This experience honed my ability to troubleshoot mechanical systems under tight deadlines—a skill critical for the fast-paced environment of Casablanca’s industrial parks, including Tanger-Med Port Zone and Casablanca’s burgeoning renewable energy sector. I also developed proficiency in ISO 9001 quality control protocols, ensuring compliance with international standards prevalent in Moroccan export-oriented manufacturing.</w:t>
      </w:r>
    </w:p>
    <w:p>
      <w:pPr>
        <w:pStyle w:val="BodyText"/>
      </w:pPr>
      <w:r>
        <w:t xml:space="preserve">What excites me most about applying for this internship in Morocco Casablanca is the opportunity to contribute to a city that epitomizes Morocco’s industrial renaissance. Casablanca isn’t just a location; it’s the nerve center of Morocco’s economic transformation, home to over 1,000 multinational manufacturing firms and a growing cluster of clean-tech startups. I am deeply inspired by projects like the Hassan II Bridge infrastructure development and the expansion of Casablanca’s smart city initiatives—areas where mechanical engineering innovation is reshaping urban mobility and infrastructure resilience. My fluency in French (C1 level) and conversational Arabic, combined with my technical English proficiency, ensures seamless integration into multicultural teams common in Casablanca’s corporate landscape. I understand the value of Moroccan professional culture, where collaborative problem-solving and respect for hierarchical structure are paramount—a mindset I have embraced during my university group projects.</w:t>
      </w:r>
    </w:p>
    <w:p>
      <w:pPr>
        <w:pStyle w:val="BodyText"/>
      </w:pPr>
      <w:r>
        <w:t xml:space="preserve">I am particularly drawn to your company’s work on [mention a specific project or technology relevant to the employer, e.g., "automotive lightweighting solutions" or "wind turbine maintenance systems"], which resonates with my passion for sustainable engineering. In Morocco Casablanca, where the government prioritizes Industry 4.0 adoption through initiatives like "Made in Morocco 2025," I am eager to apply my skills in predictive maintenance and energy-efficient system design to support local innovation. My recent coursework in Additive Manufacturing has equipped me to explore applications for rapid prototyping of spare parts—addressing a critical need for supply chain resilience across Casablanca’s manufacturing sector.</w:t>
      </w:r>
    </w:p>
    <w:p>
      <w:pPr>
        <w:pStyle w:val="BodyText"/>
      </w:pPr>
      <w:r>
        <w:t xml:space="preserve">As a candidate, I bring not only technical rigor but also adaptability and cultural curiosity. During my university exchange at École Centrale de Lille (France), I collaborated on a project optimizing HVAC systems for North African climates—a perspective directly relevant to Casablanca’s coastal humidity challenges. This experience taught me to balance global engineering standards with local environmental considerations, a skill I am keen to apply in Morocco Casablanca’s unique context. My proactive approach was recognized when I organized ENSA’s "Green Engineering Workshop," attracting 150+ students and local engineers to discuss waste-reduction strategies for industrial facilities in the region—a testament to my leadership and engagement with Morocco’s engineering community.</w:t>
      </w:r>
    </w:p>
    <w:p>
      <w:pPr>
        <w:pStyle w:val="BodyText"/>
      </w:pPr>
      <w:r>
        <w:t xml:space="preserve">Joining your team as a Mechanical Engineer intern represents more than a professional milestone; it is a step toward becoming an architect of Morocco’s industrial future. I am eager to learn from your engineers while contributing fresh perspectives on efficiency, sustainability, and technology adoption within the Casablanca ecosystem. My CV, attached for your review, details additional projects including my capstone design—a low-cost water filtration system for rural communities in the Marrakech region—demonstrating my commitment to engineering solutions that address Morocco’s evolving needs.</w:t>
      </w:r>
    </w:p>
    <w:p>
      <w:pPr>
        <w:pStyle w:val="BodyText"/>
      </w:pPr>
      <w:r>
        <w:t xml:space="preserve">I would welcome the opportunity to discuss how my skills in CAD/CAM, thermofluid analysis, and project management can support your team’s objectives in Morocco Casablanca. Thank you for considering this Internship Application Letter. I am available for an interview at your earliest convenience and look forward to contributing to the innovative spirit that defines engineering excellence in Casablanca.</w:t>
      </w:r>
    </w:p>
    <w:p>
      <w:pPr>
        <w:pStyle w:val="BodyText"/>
      </w:pPr>
      <w:r>
        <w:t xml:space="preserve">Sincerely,</w:t>
      </w:r>
    </w:p>
    <w:p>
      <w:pPr>
        <w:pStyle w:val="BodyText"/>
      </w:pPr>
      <w:r>
        <w:t xml:space="preserve">[Your Full Name]</w:t>
      </w:r>
      <w:r>
        <w:br/>
      </w:r>
      <w:r>
        <w:t xml:space="preserve">Mechanical Engineering Student, ENSA Casablanca</w:t>
      </w:r>
      <w:r>
        <w:br/>
      </w:r>
      <w:r>
        <w:t xml:space="preserve">[Phone Number] | [Email Address] | [LinkedIn Profile URL]</w:t>
      </w:r>
    </w:p>
    <w:bookmarkStart w:id="20" w:name="Xc1794878cc2b3ded7863a692249642054a2c5d4"/>
    <w:p>
      <w:pPr>
        <w:pStyle w:val="Heading3"/>
      </w:pPr>
      <w:r>
        <w:t xml:space="preserve">Key Reasons for My Fit in Morocco Casablanca:</w:t>
      </w:r>
    </w:p>
    <w:p>
      <w:pPr>
        <w:numPr>
          <w:ilvl w:val="0"/>
          <w:numId w:val="1001"/>
        </w:numPr>
        <w:pStyle w:val="Compact"/>
      </w:pPr>
      <w:r>
        <w:rPr>
          <w:bCs/>
          <w:b/>
        </w:rPr>
        <w:t xml:space="preserve">Local Context Mastery:</w:t>
      </w:r>
      <w:r>
        <w:t xml:space="preserve"> </w:t>
      </w:r>
      <w:r>
        <w:t xml:space="preserve">Deep understanding of Morocco’s industrial priorities and Casablanca’s strategic economic role.</w:t>
      </w:r>
    </w:p>
    <w:p>
      <w:pPr>
        <w:numPr>
          <w:ilvl w:val="0"/>
          <w:numId w:val="1001"/>
        </w:numPr>
        <w:pStyle w:val="Compact"/>
      </w:pPr>
      <w:r>
        <w:rPr>
          <w:bCs/>
          <w:b/>
        </w:rPr>
        <w:t xml:space="preserve">Technical Alignment:</w:t>
      </w:r>
      <w:r>
        <w:t xml:space="preserve"> </w:t>
      </w:r>
      <w:r>
        <w:t xml:space="preserve">Proven skills in tools (SolidWorks, ANSYS) critical to Casablanca-based engineering firms.</w:t>
      </w:r>
    </w:p>
    <w:p>
      <w:pPr>
        <w:numPr>
          <w:ilvl w:val="0"/>
          <w:numId w:val="1001"/>
        </w:numPr>
        <w:pStyle w:val="Compact"/>
      </w:pPr>
      <w:r>
        <w:rPr>
          <w:bCs/>
          <w:b/>
        </w:rPr>
        <w:t xml:space="preserve">Cultural Integration:</w:t>
      </w:r>
      <w:r>
        <w:t xml:space="preserve"> </w:t>
      </w:r>
      <w:r>
        <w:t xml:space="preserve">Bilingual proficiency (French/Arabic) and familiarity with Moroccan workplace dynamics.</w:t>
      </w:r>
    </w:p>
    <w:p>
      <w:pPr>
        <w:numPr>
          <w:ilvl w:val="0"/>
          <w:numId w:val="1001"/>
        </w:numPr>
        <w:pStyle w:val="Compact"/>
      </w:pPr>
      <w:r>
        <w:rPr>
          <w:bCs/>
          <w:b/>
        </w:rPr>
        <w:t xml:space="preserve">Sustainability Focus:</w:t>
      </w:r>
      <w:r>
        <w:t xml:space="preserve"> </w:t>
      </w:r>
      <w:r>
        <w:t xml:space="preserve">Project experience addressing Morocco’s renewable energy and resource efficiency goals.</w:t>
      </w:r>
    </w:p>
    <w:p>
      <w:pPr>
        <w:pStyle w:val="FirstParagraph"/>
      </w:pPr>
      <w:r>
        <w:t xml:space="preserve">This Internship Application Letter reflects my unwavering dedication to advancing mechanical engineering in Morocco Casablanca—a region where innovation meets opportunity, and where I am eager to grow as a professional engineer within the vibrant ecosystem of Casablanca.</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al Engineer - Morocco Casablanca</dc:title>
  <dc:creator/>
  <dc:language>en</dc:language>
  <cp:keywords/>
  <dcterms:created xsi:type="dcterms:W3CDTF">2026-07-15T09:16:02Z</dcterms:created>
  <dcterms:modified xsi:type="dcterms:W3CDTF">2026-07-15T09:16:02Z</dcterms:modified>
</cp:coreProperties>
</file>

<file path=docProps/custom.xml><?xml version="1.0" encoding="utf-8"?>
<Properties xmlns="http://schemas.openxmlformats.org/officeDocument/2006/custom-properties" xmlns:vt="http://schemas.openxmlformats.org/officeDocument/2006/docPropsVTypes"/>
</file>